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8CEE27" w14:textId="3DC82E8E" w:rsidR="00707B67" w:rsidRDefault="002937B3" w:rsidP="00707B67">
      <w:pPr>
        <w:jc w:val="center"/>
      </w:pPr>
      <w:r>
        <w:rPr>
          <w:sz w:val="52"/>
        </w:rPr>
        <w:t xml:space="preserve">Addition &amp; Subtraction with Base Ten within 100 </w:t>
      </w:r>
    </w:p>
    <w:tbl>
      <w:tblPr>
        <w:tblStyle w:val="TableGrid"/>
        <w:tblW w:w="10841" w:type="dxa"/>
        <w:tblLook w:val="04A0" w:firstRow="1" w:lastRow="0" w:firstColumn="1" w:lastColumn="0" w:noHBand="0" w:noVBand="1"/>
      </w:tblPr>
      <w:tblGrid>
        <w:gridCol w:w="957"/>
        <w:gridCol w:w="9884"/>
      </w:tblGrid>
      <w:tr w:rsidR="00D52B31" w14:paraId="12B88DAF" w14:textId="77777777" w:rsidTr="003D5D7C">
        <w:trPr>
          <w:trHeight w:val="855"/>
        </w:trPr>
        <w:tc>
          <w:tcPr>
            <w:tcW w:w="957" w:type="dxa"/>
          </w:tcPr>
          <w:p w14:paraId="7B9912A6" w14:textId="77777777" w:rsidR="00D52B31" w:rsidRDefault="00D52B31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  <w:r>
              <w:rPr>
                <w:rFonts w:ascii="Century Gothic,Century Gothic,T" w:eastAsia="Century Gothic,Century Gothic,T" w:hAnsi="Century Gothic,Century Gothic,T" w:cs="Century Gothic,Century Gothic,T"/>
                <w:noProof/>
                <w:sz w:val="18"/>
                <w:szCs w:val="18"/>
              </w:rPr>
              <w:drawing>
                <wp:inline distT="0" distB="0" distL="0" distR="0" wp14:anchorId="6837474E" wp14:editId="0D216E70">
                  <wp:extent cx="333375" cy="362364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1286138148[1]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072" cy="3739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84" w:type="dxa"/>
          </w:tcPr>
          <w:p w14:paraId="3A6D6B42" w14:textId="77777777" w:rsidR="00D52B31" w:rsidRDefault="00D52B31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</w:tc>
      </w:tr>
      <w:tr w:rsidR="00707B67" w14:paraId="69FA8A4E" w14:textId="77777777" w:rsidTr="003D5D7C">
        <w:trPr>
          <w:trHeight w:val="8019"/>
        </w:trPr>
        <w:tc>
          <w:tcPr>
            <w:tcW w:w="957" w:type="dxa"/>
          </w:tcPr>
          <w:p w14:paraId="4D2029B9" w14:textId="77777777" w:rsidR="00707B67" w:rsidRDefault="00707B67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  <w:p w14:paraId="65ED6C0E" w14:textId="25B3F223" w:rsidR="00707B67" w:rsidRDefault="002937B3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  <w:r>
              <w:rPr>
                <w:rFonts w:ascii="Century Gothic,Century Gothic,T" w:eastAsia="Century Gothic,Century Gothic,T" w:hAnsi="Century Gothic,Century Gothic,T" w:cs="Century Gothic,Century Gothic,T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035CE244" wp14:editId="4AF75E9F">
                      <wp:simplePos x="0" y="0"/>
                      <wp:positionH relativeFrom="column">
                        <wp:posOffset>540385</wp:posOffset>
                      </wp:positionH>
                      <wp:positionV relativeFrom="paragraph">
                        <wp:posOffset>71755</wp:posOffset>
                      </wp:positionV>
                      <wp:extent cx="397510" cy="361950"/>
                      <wp:effectExtent l="38100" t="38100" r="40640" b="38100"/>
                      <wp:wrapNone/>
                      <wp:docPr id="6" name="5-Point Sta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7510" cy="361950"/>
                              </a:xfrm>
                              <a:prstGeom prst="star5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03F3549" id="5-Point Star 6" o:spid="_x0000_s1026" style="position:absolute;margin-left:42.55pt;margin-top:5.65pt;width:31.3pt;height:28.5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97510,361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" path="m,138252r151836,1l198755,r46919,138253l397510,138252,274671,223696r46921,138253l198755,276503,75918,361949,122839,223696,,138252xe" fillcolor="white [3201]" strokecolor="black [3213]" strokeweight="1pt">
                      <v:stroke joinstyle="miter"/>
                      <v:path arrowok="t" o:connecttype="custom" o:connectlocs="0,138252;151836,138253;198755,0;245674,138253;397510,138252;274671,223696;321592,361949;198755,276503;75918,361949;122839,223696;0,138252" o:connectangles="0,0,0,0,0,0,0,0,0,0,0"/>
                    </v:shape>
                  </w:pict>
                </mc:Fallback>
              </mc:AlternateContent>
            </w:r>
          </w:p>
          <w:p w14:paraId="60574AB9" w14:textId="77777777" w:rsidR="00707B67" w:rsidRDefault="00707B67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  <w:p w14:paraId="0FDA7BCB" w14:textId="77777777" w:rsidR="00707B67" w:rsidRDefault="00707B67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  <w:p w14:paraId="4BCBD364" w14:textId="4AB73E92" w:rsidR="00707B67" w:rsidRDefault="000C7C9A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629568" behindDoc="0" locked="0" layoutInCell="1" allowOverlap="1" wp14:anchorId="38F14FF8" wp14:editId="72E8314A">
                  <wp:simplePos x="0" y="0"/>
                  <wp:positionH relativeFrom="column">
                    <wp:posOffset>-67310</wp:posOffset>
                  </wp:positionH>
                  <wp:positionV relativeFrom="paragraph">
                    <wp:posOffset>738299</wp:posOffset>
                  </wp:positionV>
                  <wp:extent cx="612758" cy="848385"/>
                  <wp:effectExtent l="0" t="0" r="0" b="0"/>
                  <wp:wrapNone/>
                  <wp:docPr id="1" name="Picture 1" descr="Image result for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758" cy="848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884" w:type="dxa"/>
          </w:tcPr>
          <w:p w14:paraId="65798974" w14:textId="0E482D24" w:rsidR="00707B67" w:rsidRDefault="00A868A5" w:rsidP="005B06DE">
            <w:pPr>
              <w:jc w:val="right"/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  <w:r w:rsidRPr="00D97C6E">
              <w:rPr>
                <w:rFonts w:ascii="Century Gothic,Century Gothic,T" w:eastAsia="Century Gothic,Century Gothic,T" w:hAnsi="Century Gothic,Century Gothic,T" w:cs="Century Gothic,Century Gothic,T"/>
                <w:sz w:val="16"/>
                <w:szCs w:val="16"/>
              </w:rPr>
              <w:t xml:space="preserve">                         </w:t>
            </w:r>
            <w:r w:rsidR="00DF6590">
              <w:rPr>
                <w:sz w:val="16"/>
                <w:szCs w:val="16"/>
              </w:rPr>
              <w:t>Use place value understanding and properties of operations to add and subtract multiples of ten with 1 and 2 digit numbers</w:t>
            </w:r>
            <w:r w:rsidR="00D97C6E" w:rsidRPr="00D97C6E">
              <w:rPr>
                <w:sz w:val="16"/>
                <w:szCs w:val="16"/>
              </w:rPr>
              <w:t>.</w:t>
            </w:r>
            <w:r w:rsidR="00DF6590">
              <w:rPr>
                <w:rFonts w:ascii="Century Gothic,Century Gothic,T" w:eastAsia="Century Gothic,Century Gothic,T" w:hAnsi="Century Gothic,Century Gothic,T" w:cs="Century Gothic,Century Gothic,T"/>
                <w:sz w:val="16"/>
                <w:szCs w:val="16"/>
              </w:rPr>
              <w:t xml:space="preserve"> (NBT.C.4</w:t>
            </w:r>
            <w:r w:rsidR="002937B3">
              <w:rPr>
                <w:rFonts w:ascii="Century Gothic,Century Gothic,T" w:eastAsia="Century Gothic,Century Gothic,T" w:hAnsi="Century Gothic,Century Gothic,T" w:cs="Century Gothic,Century Gothic,T"/>
                <w:sz w:val="16"/>
                <w:szCs w:val="16"/>
              </w:rPr>
              <w:t>-C.6</w:t>
            </w:r>
            <w:r w:rsidR="00A86C31"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  <w:t>)</w:t>
            </w:r>
          </w:p>
          <w:p w14:paraId="73953670" w14:textId="039A6A8F" w:rsidR="002937B3" w:rsidRDefault="001F25EF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   </w:t>
            </w:r>
            <w:r w:rsidR="002937B3">
              <w:rPr>
                <w:rFonts w:ascii="Century Gothic" w:eastAsia="Calibri" w:hAnsi="Century Gothic" w:cs="Times New Roman"/>
                <w:szCs w:val="20"/>
              </w:rPr>
              <w:t xml:space="preserve"> I can add a two-digit number to a one-digit number</w:t>
            </w:r>
          </w:p>
          <w:p w14:paraId="1040B269" w14:textId="1B760978" w:rsidR="002937B3" w:rsidRDefault="002937B3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</w:p>
          <w:p w14:paraId="02A1497F" w14:textId="53505F52" w:rsidR="002937B3" w:rsidRDefault="002937B3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</w:p>
          <w:p w14:paraId="4578FE45" w14:textId="446A1D32" w:rsidR="002937B3" w:rsidRDefault="002937B3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  <w:r w:rsidRPr="00D97C6E">
              <w:rPr>
                <w:rFonts w:ascii="Century Gothic,Century Gothic,T" w:eastAsia="Century Gothic,Century Gothic,T" w:hAnsi="Century Gothic,Century Gothic,T" w:cs="Century Gothic,Century Gothic,T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680B4419" wp14:editId="661382EF">
                      <wp:simplePos x="0" y="0"/>
                      <wp:positionH relativeFrom="column">
                        <wp:posOffset>-70485</wp:posOffset>
                      </wp:positionH>
                      <wp:positionV relativeFrom="paragraph">
                        <wp:posOffset>132080</wp:posOffset>
                      </wp:positionV>
                      <wp:extent cx="285750" cy="304800"/>
                      <wp:effectExtent l="0" t="0" r="19050" b="19050"/>
                      <wp:wrapNone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304800"/>
                              </a:xfrm>
                              <a:prstGeom prst="ellips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1B0F489" id="Oval 3" o:spid="_x0000_s1026" style="position:absolute;margin-left:-5.55pt;margin-top:10.4pt;width:22.5pt;height:24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" fillcolor="white [3201]" strokecolor="black [3213]" strokeweight="1pt">
                      <v:stroke joinstyle="miter"/>
                    </v:oval>
                  </w:pict>
                </mc:Fallback>
              </mc:AlternateContent>
            </w:r>
          </w:p>
          <w:p w14:paraId="655C6A43" w14:textId="008D3D65" w:rsidR="00D97C6E" w:rsidRDefault="003D5D7C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I can </w:t>
            </w:r>
            <w:r w:rsidR="00DF6590">
              <w:rPr>
                <w:rFonts w:ascii="Century Gothic" w:eastAsia="Calibri" w:hAnsi="Century Gothic" w:cs="Times New Roman"/>
                <w:szCs w:val="20"/>
              </w:rPr>
              <w:t>add a 2-digit number to a multiple of ten.</w:t>
            </w:r>
          </w:p>
          <w:p w14:paraId="029B1716" w14:textId="56AFC734" w:rsidR="00A86C31" w:rsidRPr="001F25EF" w:rsidRDefault="00D97C6E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              </w:t>
            </w:r>
          </w:p>
          <w:p w14:paraId="56B24070" w14:textId="017E28A1" w:rsidR="001F25EF" w:rsidRDefault="001F25EF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</w:p>
          <w:p w14:paraId="5FE95598" w14:textId="2F7934A6" w:rsidR="0077110B" w:rsidRDefault="0077110B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</w:p>
          <w:p w14:paraId="57E59DB1" w14:textId="6CC641D7" w:rsidR="0077110B" w:rsidRDefault="0077110B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</w:p>
          <w:p w14:paraId="0CD8B7A4" w14:textId="6E6F9F57" w:rsidR="0077110B" w:rsidRDefault="0077110B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</w:p>
          <w:p w14:paraId="4B40B31B" w14:textId="77777777" w:rsidR="0077110B" w:rsidRDefault="0077110B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</w:p>
          <w:p w14:paraId="0A10DB75" w14:textId="237D073E" w:rsidR="001F25EF" w:rsidRPr="00D97C6E" w:rsidRDefault="001F25EF" w:rsidP="005B06DE">
            <w:pPr>
              <w:ind w:left="360"/>
              <w:jc w:val="right"/>
              <w:rPr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43904" behindDoc="0" locked="0" layoutInCell="1" allowOverlap="1" wp14:anchorId="51F10BC0" wp14:editId="714B6639">
                      <wp:simplePos x="0" y="0"/>
                      <wp:positionH relativeFrom="column">
                        <wp:posOffset>-46990</wp:posOffset>
                      </wp:positionH>
                      <wp:positionV relativeFrom="paragraph">
                        <wp:posOffset>76835</wp:posOffset>
                      </wp:positionV>
                      <wp:extent cx="323850" cy="361950"/>
                      <wp:effectExtent l="19050" t="19050" r="38100" b="19050"/>
                      <wp:wrapNone/>
                      <wp:docPr id="5" name="Isosceles Tri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361950"/>
                              </a:xfrm>
                              <a:prstGeom prst="triangl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7EE9140"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5" o:spid="_x0000_s1026" type="#_x0000_t5" style="position:absolute;margin-left:-3.7pt;margin-top:6.05pt;width:25.5pt;height:28.5pt;z-index: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" fillcolor="white [3201]" strokecolor="black [3213]" strokeweight="1pt"/>
                  </w:pict>
                </mc:Fallback>
              </mc:AlternateContent>
            </w:r>
            <w:r w:rsidR="00D97C6E">
              <w:rPr>
                <w:rFonts w:ascii="Century Gothic" w:eastAsia="Calibri" w:hAnsi="Century Gothic" w:cs="Times New Roman"/>
                <w:szCs w:val="20"/>
              </w:rPr>
              <w:t xml:space="preserve">             </w:t>
            </w:r>
          </w:p>
          <w:p w14:paraId="443F2C21" w14:textId="475E335C" w:rsidR="00D97C6E" w:rsidRPr="00D97C6E" w:rsidRDefault="00D97C6E" w:rsidP="001F25EF">
            <w:pPr>
              <w:ind w:left="360"/>
              <w:rPr>
                <w:rFonts w:ascii="Century Gothic" w:hAnsi="Century Gothic"/>
              </w:rPr>
            </w:pPr>
            <w:r w:rsidRPr="00D97C6E">
              <w:rPr>
                <w:rFonts w:ascii="Century Gothic" w:hAnsi="Century Gothic"/>
              </w:rPr>
              <w:t xml:space="preserve">    I can</w:t>
            </w:r>
            <w:r w:rsidR="00DF6590">
              <w:rPr>
                <w:rFonts w:ascii="Century Gothic" w:hAnsi="Century Gothic"/>
              </w:rPr>
              <w:t xml:space="preserve"> subtract t</w:t>
            </w:r>
            <w:r w:rsidR="002937B3">
              <w:rPr>
                <w:rFonts w:ascii="Century Gothic" w:hAnsi="Century Gothic"/>
              </w:rPr>
              <w:t>wo numbers that are multiples of ten</w:t>
            </w:r>
            <w:r w:rsidR="003D5D7C">
              <w:rPr>
                <w:rFonts w:ascii="Century Gothic" w:hAnsi="Century Gothic"/>
              </w:rPr>
              <w:t>.</w:t>
            </w:r>
          </w:p>
          <w:p w14:paraId="2517A80B" w14:textId="77777777" w:rsidR="003D5D7C" w:rsidRDefault="003D5D7C" w:rsidP="005B06DE">
            <w:pPr>
              <w:ind w:left="360"/>
              <w:jc w:val="right"/>
              <w:rPr>
                <w:rFonts w:ascii="Century Gothic" w:hAnsi="Century Gothic"/>
              </w:rPr>
            </w:pPr>
          </w:p>
          <w:p w14:paraId="1E4CC37C" w14:textId="1012D0D9" w:rsidR="0077110B" w:rsidRDefault="003D5D7C" w:rsidP="003D5D7C">
            <w:pPr>
              <w:tabs>
                <w:tab w:val="left" w:pos="1014"/>
                <w:tab w:val="right" w:pos="9954"/>
              </w:tabs>
              <w:ind w:left="36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ab/>
            </w:r>
            <w:bookmarkStart w:id="0" w:name="_GoBack"/>
            <w:bookmarkEnd w:id="0"/>
          </w:p>
          <w:p w14:paraId="10F3BC76" w14:textId="77777777" w:rsidR="0077110B" w:rsidRDefault="0077110B" w:rsidP="003D5D7C">
            <w:pPr>
              <w:tabs>
                <w:tab w:val="left" w:pos="1014"/>
                <w:tab w:val="right" w:pos="9954"/>
              </w:tabs>
              <w:ind w:left="360"/>
              <w:rPr>
                <w:rFonts w:ascii="Century Gothic" w:eastAsia="Calibri" w:hAnsi="Century Gothic" w:cs="Times New Roman"/>
                <w:szCs w:val="20"/>
              </w:rPr>
            </w:pPr>
          </w:p>
          <w:p w14:paraId="7FC2B624" w14:textId="77777777" w:rsidR="0077110B" w:rsidRDefault="0077110B" w:rsidP="003D5D7C">
            <w:pPr>
              <w:tabs>
                <w:tab w:val="left" w:pos="1014"/>
                <w:tab w:val="right" w:pos="9954"/>
              </w:tabs>
              <w:ind w:left="360"/>
              <w:rPr>
                <w:rFonts w:ascii="Century Gothic" w:eastAsia="Calibri" w:hAnsi="Century Gothic" w:cs="Times New Roman"/>
                <w:szCs w:val="20"/>
              </w:rPr>
            </w:pPr>
          </w:p>
          <w:p w14:paraId="2631C702" w14:textId="7191C1BF" w:rsidR="003D5D7C" w:rsidRDefault="003D5D7C" w:rsidP="003D5D7C">
            <w:pPr>
              <w:tabs>
                <w:tab w:val="left" w:pos="1014"/>
                <w:tab w:val="right" w:pos="9954"/>
              </w:tabs>
              <w:ind w:left="36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ab/>
            </w:r>
          </w:p>
          <w:p w14:paraId="1565DDB1" w14:textId="6D8D12CD" w:rsidR="003D5D7C" w:rsidRDefault="003D5D7C" w:rsidP="005B06DE">
            <w:pPr>
              <w:ind w:left="360"/>
              <w:jc w:val="right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11D95398" wp14:editId="0829379B">
                      <wp:simplePos x="0" y="0"/>
                      <wp:positionH relativeFrom="column">
                        <wp:posOffset>-83958</wp:posOffset>
                      </wp:positionH>
                      <wp:positionV relativeFrom="paragraph">
                        <wp:posOffset>183681</wp:posOffset>
                      </wp:positionV>
                      <wp:extent cx="446449" cy="476250"/>
                      <wp:effectExtent l="19050" t="19050" r="48895" b="57150"/>
                      <wp:wrapNone/>
                      <wp:docPr id="17" name="Lightning Bolt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46449" cy="476250"/>
                              </a:xfrm>
                              <a:prstGeom prst="lightningBol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6B3AB27" id="_x0000_t73" coordsize="21600,21600" o:spt="73" path="m8472,l,3890,7602,8382,5022,9705r7200,4192l10012,14915r11588,6685l14767,12877r1810,-870l11050,6797r1810,-717xe">
                      <v:stroke joinstyle="miter"/>
                      <v:path o:connecttype="custom" o:connectlocs="8472,0;0,3890;5022,9705;10012,14915;21600,21600;16577,12007;12860,6080" o:connectangles="270,270,180,180,90,0,0" textboxrect="8757,7437,13917,14277"/>
                    </v:shapetype>
                    <v:shape id="Lightning Bolt 17" o:spid="_x0000_s1026" type="#_x0000_t73" style="position:absolute;margin-left:-6.6pt;margin-top:14.45pt;width:35.15pt;height:37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" fillcolor="white [3201]" strokecolor="black [3213]" strokeweight="1pt"/>
                  </w:pict>
                </mc:Fallback>
              </mc:AlternateContent>
            </w:r>
          </w:p>
          <w:p w14:paraId="3003B275" w14:textId="52B7AA18" w:rsidR="003D5D7C" w:rsidRDefault="003D5D7C" w:rsidP="005B06DE">
            <w:pPr>
              <w:ind w:left="360"/>
              <w:jc w:val="right"/>
              <w:rPr>
                <w:rFonts w:ascii="Century Gothic" w:eastAsia="Calibri" w:hAnsi="Century Gothic" w:cs="Times New Roman"/>
                <w:szCs w:val="20"/>
              </w:rPr>
            </w:pPr>
          </w:p>
          <w:p w14:paraId="441D4A38" w14:textId="089C45E0" w:rsidR="002937B3" w:rsidRDefault="00C7400A" w:rsidP="002937B3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  </w:t>
            </w:r>
            <w:r w:rsidR="00A86C31" w:rsidRPr="001F25EF">
              <w:rPr>
                <w:rFonts w:ascii="Century Gothic" w:eastAsia="Calibri" w:hAnsi="Century Gothic" w:cs="Times New Roman"/>
                <w:szCs w:val="20"/>
              </w:rPr>
              <w:t>I can</w:t>
            </w:r>
            <w:r w:rsidR="002937B3">
              <w:rPr>
                <w:rFonts w:ascii="Century Gothic" w:eastAsia="Calibri" w:hAnsi="Century Gothic" w:cs="Times New Roman"/>
                <w:szCs w:val="20"/>
              </w:rPr>
              <w:t xml:space="preserve"> find 10 more or 10 less than a number in my head.</w:t>
            </w:r>
          </w:p>
          <w:p w14:paraId="12D168B5" w14:textId="5059D0BB" w:rsidR="00A86C31" w:rsidRPr="001F25EF" w:rsidRDefault="003D5D7C" w:rsidP="003D5D7C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. </w:t>
            </w:r>
            <w:r w:rsidR="00A86C31" w:rsidRPr="001F25EF">
              <w:rPr>
                <w:rFonts w:ascii="Century Gothic" w:eastAsia="Calibri" w:hAnsi="Century Gothic" w:cs="Times New Roman"/>
                <w:szCs w:val="20"/>
              </w:rPr>
              <w:t xml:space="preserve">. </w:t>
            </w:r>
          </w:p>
          <w:p w14:paraId="69EFBEC4" w14:textId="070D3EBF" w:rsidR="00707B67" w:rsidRPr="001F25EF" w:rsidRDefault="005B06DE" w:rsidP="003D5D7C">
            <w:pPr>
              <w:pStyle w:val="ListParagraph"/>
              <w:ind w:left="702"/>
              <w:jc w:val="right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sz w:val="16"/>
                <w:szCs w:val="16"/>
              </w:rPr>
              <w:t xml:space="preserve">              </w:t>
            </w:r>
          </w:p>
          <w:p w14:paraId="2D96AC93" w14:textId="0FDE9E02" w:rsidR="00A868A5" w:rsidRPr="00C7400A" w:rsidRDefault="00A86C31" w:rsidP="00DE0250">
            <w:pPr>
              <w:ind w:left="702" w:hanging="702"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           </w:t>
            </w:r>
            <w:r w:rsidR="00DE0250">
              <w:rPr>
                <w:rFonts w:ascii="Century Gothic" w:eastAsia="Calibri" w:hAnsi="Century Gothic" w:cs="Times New Roman"/>
                <w:szCs w:val="20"/>
              </w:rPr>
              <w:t xml:space="preserve">                    </w:t>
            </w:r>
          </w:p>
          <w:p w14:paraId="50445EED" w14:textId="77777777" w:rsidR="00707B67" w:rsidRDefault="00707B67" w:rsidP="003D5D7C">
            <w:pPr>
              <w:ind w:left="702" w:hanging="702"/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</w:tc>
      </w:tr>
      <w:tr w:rsidR="00707B67" w14:paraId="55951FE5" w14:textId="77777777" w:rsidTr="003D5D7C">
        <w:trPr>
          <w:trHeight w:val="3620"/>
        </w:trPr>
        <w:tc>
          <w:tcPr>
            <w:tcW w:w="957" w:type="dxa"/>
          </w:tcPr>
          <w:p w14:paraId="4B98B4DE" w14:textId="273D5425" w:rsidR="00707B67" w:rsidRDefault="009A410B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  <w:r w:rsidRPr="000C7C9A">
              <w:rPr>
                <w:rFonts w:ascii="Century Gothic,Century Gothic,T" w:eastAsia="Century Gothic,Century Gothic,T" w:hAnsi="Century Gothic,Century Gothic,T" w:cs="Century Gothic,Century Gothic,T"/>
                <w:noProof/>
                <w:sz w:val="18"/>
                <w:szCs w:val="18"/>
              </w:rPr>
              <w:drawing>
                <wp:anchor distT="0" distB="0" distL="114300" distR="114300" simplePos="0" relativeHeight="251634688" behindDoc="0" locked="0" layoutInCell="1" allowOverlap="1" wp14:anchorId="3655A379" wp14:editId="017EE174">
                  <wp:simplePos x="0" y="0"/>
                  <wp:positionH relativeFrom="column">
                    <wp:posOffset>-89525</wp:posOffset>
                  </wp:positionH>
                  <wp:positionV relativeFrom="paragraph">
                    <wp:posOffset>497168</wp:posOffset>
                  </wp:positionV>
                  <wp:extent cx="669745" cy="892160"/>
                  <wp:effectExtent l="0" t="0" r="0" b="3810"/>
                  <wp:wrapNone/>
                  <wp:docPr id="2" name="Picture 2" descr="Image result for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9745" cy="892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884" w:type="dxa"/>
          </w:tcPr>
          <w:p w14:paraId="3C5F7D05" w14:textId="1D685E83" w:rsidR="00707B67" w:rsidRDefault="001F25EF" w:rsidP="00707B67">
            <w:pPr>
              <w:rPr>
                <w:rFonts w:ascii="Century Gothic" w:eastAsia="Calibri" w:hAnsi="Century Gothic" w:cs="Times New Roman"/>
                <w:sz w:val="20"/>
                <w:szCs w:val="20"/>
              </w:rPr>
            </w:pPr>
            <w:r>
              <w:rPr>
                <w:rFonts w:ascii="Century Gothic" w:eastAsia="Calibri" w:hAnsi="Century Gothic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47FE9524" wp14:editId="4FFA5C43">
                      <wp:simplePos x="0" y="0"/>
                      <wp:positionH relativeFrom="column">
                        <wp:posOffset>-46990</wp:posOffset>
                      </wp:positionH>
                      <wp:positionV relativeFrom="paragraph">
                        <wp:posOffset>54610</wp:posOffset>
                      </wp:positionV>
                      <wp:extent cx="533400" cy="342900"/>
                      <wp:effectExtent l="19050" t="0" r="19050" b="76200"/>
                      <wp:wrapNone/>
                      <wp:docPr id="9" name="Cloud Callout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3400" cy="342900"/>
                              </a:xfrm>
                              <a:prstGeom prst="cloudCallou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FDF62FD" w14:textId="260DFC18" w:rsidR="007E65A5" w:rsidRDefault="007E65A5" w:rsidP="001F25EF">
                                  <w:pPr>
                                    <w:jc w:val="center"/>
                                  </w:pPr>
                                  <w:r>
                                    <w:t xml:space="preserve">                         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47FE9524"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      <v:formulas>
                        <v:f eqn="sum #0 0 10800"/>
                        <v:f eqn="sum #1 0 10800"/>
                        <v:f eqn="cosatan2 10800 @0 @1"/>
                        <v:f eqn="sinatan2 10800 @0 @1"/>
                        <v:f eqn="sum @2 10800 0"/>
                        <v:f eqn="sum @3 10800 0"/>
                        <v:f eqn="sum @4 0 #0"/>
                        <v:f eqn="sum @5 0 #1"/>
                        <v:f eqn="mod @6 @7 0"/>
                        <v:f eqn="prod 600 11 1"/>
                        <v:f eqn="sum @8 0 @9"/>
                        <v:f eqn="prod @10 1 3"/>
                        <v:f eqn="prod 600 3 1"/>
                        <v:f eqn="sum @11 @12 0"/>
                        <v:f eqn="prod @13 @6 @8"/>
                        <v:f eqn="prod @13 @7 @8"/>
                        <v:f eqn="sum @14 #0 0"/>
                        <v:f eqn="sum @15 #1 0"/>
                        <v:f eqn="prod 600 8 1"/>
                        <v:f eqn="prod @11 2 1"/>
                        <v:f eqn="sum @18 @19 0"/>
                        <v:f eqn="prod @20 @6 @8"/>
                        <v:f eqn="prod @20 @7 @8"/>
                        <v:f eqn="sum @21 #0 0"/>
                        <v:f eqn="sum @22 #1 0"/>
                        <v:f eqn="prod 600 2 1"/>
                        <v:f eqn="sum #0 600 0"/>
                        <v:f eqn="sum #0 0 600"/>
                        <v:f eqn="sum #1 600 0"/>
                        <v:f eqn="sum #1 0 600"/>
                        <v:f eqn="sum @16 @25 0"/>
                        <v:f eqn="sum @16 0 @25"/>
                        <v:f eqn="sum @17 @25 0"/>
                        <v:f eqn="sum @17 0 @25"/>
                        <v:f eqn="sum @23 @12 0"/>
                        <v:f eqn="sum @23 0 @12"/>
                        <v:f eqn="sum @24 @12 0"/>
                        <v:f eqn="sum @24 0 @12"/>
                        <v:f eqn="val #0"/>
                        <v:f eqn="val #1"/>
                      </v:formulas>
                      <v:path o:extrusionok="f" o:connecttype="custom" o:connectlocs="67,10800;10800,21577;21582,10800;10800,1235;@38,@39" textboxrect="2977,3262,17087,17337"/>
                      <v:handles>
                        <v:h position="#0,#1"/>
                      </v:handles>
                      <o:complex v:ext="view"/>
                    </v:shapetype>
                    <v:shape id="Cloud Callout 9" o:spid="_x0000_s1026" type="#_x0000_t106" style="position:absolute;margin-left:-3.7pt;margin-top:4.3pt;width:42pt;height:27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" adj="6300,24300" fillcolor="white [3201]" strokecolor="black [3213]" strokeweight="1pt">
                      <v:stroke joinstyle="miter"/>
                      <v:textbox>
                        <w:txbxContent>
                          <w:p w14:paraId="4FDF62FD" w14:textId="260DFC18" w:rsidR="007E65A5" w:rsidRDefault="007E65A5" w:rsidP="001F25EF">
                            <w:pPr>
                              <w:jc w:val="center"/>
                            </w:pPr>
                            <w:r>
                              <w:t xml:space="preserve">                           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64BF086" w14:textId="01F869D7" w:rsidR="00707B67" w:rsidRDefault="001F25EF" w:rsidP="009A410B">
            <w:pPr>
              <w:pStyle w:val="NoSpacing"/>
            </w:pPr>
            <w:r>
              <w:rPr>
                <w:sz w:val="24"/>
                <w:szCs w:val="20"/>
              </w:rPr>
              <w:t xml:space="preserve">        </w:t>
            </w:r>
            <w:r w:rsidR="009A410B">
              <w:rPr>
                <w:sz w:val="24"/>
                <w:szCs w:val="20"/>
              </w:rPr>
              <w:t xml:space="preserve">        </w:t>
            </w:r>
            <w:r w:rsidR="00707B67" w:rsidRPr="009A410B">
              <w:t xml:space="preserve">I can </w:t>
            </w:r>
            <w:r w:rsidR="003D5D7C">
              <w:t>make numbers like 20 or 30 with cubes</w:t>
            </w:r>
            <w:r w:rsidR="00707B67" w:rsidRPr="009A410B">
              <w:t xml:space="preserve">. </w:t>
            </w:r>
          </w:p>
          <w:p w14:paraId="32011394" w14:textId="5354F6EB" w:rsidR="002937B3" w:rsidRDefault="002937B3" w:rsidP="009A410B">
            <w:pPr>
              <w:pStyle w:val="NoSpacing"/>
            </w:pPr>
          </w:p>
          <w:p w14:paraId="7D916E88" w14:textId="77777777" w:rsidR="002937B3" w:rsidRPr="009A410B" w:rsidRDefault="002937B3" w:rsidP="009A410B">
            <w:pPr>
              <w:pStyle w:val="NoSpacing"/>
            </w:pPr>
          </w:p>
          <w:p w14:paraId="1A571801" w14:textId="60B459E3" w:rsidR="00707B67" w:rsidRPr="009A410B" w:rsidRDefault="001F25EF" w:rsidP="009A410B">
            <w:pPr>
              <w:pStyle w:val="NoSpacing"/>
            </w:pPr>
            <w:r w:rsidRPr="009A410B">
              <w:rPr>
                <w:rFonts w:ascii="Century Gothic,Century Gothic,T" w:eastAsia="Century Gothic,Century Gothic,T" w:hAnsi="Century Gothic,Century Gothic,T" w:cs="Century Gothic,Century Gothic,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68ABDE7" wp14:editId="05743E1E">
                      <wp:simplePos x="0" y="0"/>
                      <wp:positionH relativeFrom="column">
                        <wp:posOffset>-66040</wp:posOffset>
                      </wp:positionH>
                      <wp:positionV relativeFrom="paragraph">
                        <wp:posOffset>86995</wp:posOffset>
                      </wp:positionV>
                      <wp:extent cx="438150" cy="428625"/>
                      <wp:effectExtent l="19050" t="38100" r="19050" b="47625"/>
                      <wp:wrapNone/>
                      <wp:docPr id="10" name="5-Point Sta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8150" cy="428625"/>
                              </a:xfrm>
                              <a:prstGeom prst="star5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B07B110" id="5-Point Star 10" o:spid="_x0000_s1026" style="position:absolute;margin-left:-5.2pt;margin-top:6.85pt;width:34.5pt;height:33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3815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" path="m,163720r167359,1l219075,r51716,163721l438150,163720,302753,264904r51718,163720l219075,327438,83679,428624,135397,264904,,163720xe" fillcolor="white [3201]" strokecolor="black [3213]" strokeweight="1pt">
                      <v:stroke joinstyle="miter"/>
                      <v:path arrowok="t" o:connecttype="custom" o:connectlocs="0,163720;167359,163721;219075,0;270791,163721;438150,163720;302753,264904;354471,428624;219075,327438;83679,428624;135397,264904;0,163720" o:connectangles="0,0,0,0,0,0,0,0,0,0,0"/>
                    </v:shape>
                  </w:pict>
                </mc:Fallback>
              </mc:AlternateContent>
            </w:r>
          </w:p>
          <w:p w14:paraId="62CC3CC3" w14:textId="62A4FF80" w:rsidR="003D5D7C" w:rsidRPr="009A410B" w:rsidRDefault="001F25EF" w:rsidP="003D5D7C">
            <w:pPr>
              <w:pStyle w:val="NoSpacing"/>
            </w:pPr>
            <w:r w:rsidRPr="009A410B">
              <w:t xml:space="preserve">    </w:t>
            </w:r>
            <w:r w:rsidR="009A410B">
              <w:t xml:space="preserve">         </w:t>
            </w:r>
            <w:r w:rsidR="00954A5B" w:rsidRPr="009A410B">
              <w:t xml:space="preserve">  </w:t>
            </w:r>
            <w:r w:rsidR="00707B67" w:rsidRPr="009A410B">
              <w:t xml:space="preserve">I can </w:t>
            </w:r>
            <w:r w:rsidR="003D5D7C">
              <w:t>group cubes into tens but may have some difficulty counting them.</w:t>
            </w:r>
          </w:p>
          <w:p w14:paraId="1A40913E" w14:textId="40F6CBE5" w:rsidR="00707B67" w:rsidRPr="009A410B" w:rsidRDefault="00707B67" w:rsidP="009A410B">
            <w:pPr>
              <w:pStyle w:val="NoSpacing"/>
            </w:pPr>
            <w:r w:rsidRPr="009A410B">
              <w:t>s.</w:t>
            </w:r>
          </w:p>
          <w:p w14:paraId="3A10B7D0" w14:textId="7723B701" w:rsidR="003D5D7C" w:rsidRPr="009A410B" w:rsidRDefault="003D5D7C" w:rsidP="003D5D7C">
            <w:pPr>
              <w:pStyle w:val="NoSpacing"/>
            </w:pPr>
          </w:p>
          <w:p w14:paraId="3577F23F" w14:textId="00D56B91" w:rsidR="00707B67" w:rsidRPr="009A410B" w:rsidRDefault="00707B67" w:rsidP="009A410B">
            <w:pPr>
              <w:pStyle w:val="NoSpacing"/>
            </w:pPr>
          </w:p>
        </w:tc>
      </w:tr>
    </w:tbl>
    <w:p w14:paraId="54F57932" w14:textId="77777777" w:rsidR="007E65A5" w:rsidRDefault="007E65A5" w:rsidP="00707B67"/>
    <w:sectPr w:rsidR="007E65A5" w:rsidSect="00707B6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,Century Gothic,T">
    <w:altName w:val="Times New Roman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816pt;height:768pt" o:bullet="t">
        <v:imagedata r:id="rId1" o:title="Five-pointed_star"/>
      </v:shape>
    </w:pict>
  </w:numPicBullet>
  <w:abstractNum w:abstractNumId="0" w15:restartNumberingAfterBreak="0">
    <w:nsid w:val="11B617DC"/>
    <w:multiLevelType w:val="hybridMultilevel"/>
    <w:tmpl w:val="2E0034CC"/>
    <w:lvl w:ilvl="0" w:tplc="BBEA8122">
      <w:start w:val="1"/>
      <w:numFmt w:val="bullet"/>
      <w:lvlText w:val="⎕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B16036"/>
    <w:multiLevelType w:val="hybridMultilevel"/>
    <w:tmpl w:val="129E752A"/>
    <w:lvl w:ilvl="0" w:tplc="BA94547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9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562A0B"/>
    <w:multiLevelType w:val="hybridMultilevel"/>
    <w:tmpl w:val="24508E44"/>
    <w:lvl w:ilvl="0" w:tplc="BBEA8122">
      <w:start w:val="1"/>
      <w:numFmt w:val="bullet"/>
      <w:lvlText w:val="⎕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740885"/>
    <w:multiLevelType w:val="hybridMultilevel"/>
    <w:tmpl w:val="DDEE7C50"/>
    <w:lvl w:ilvl="0" w:tplc="BA94547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9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MTC2MDc1MDA0MDFW0lEKTi0uzszPAykwrAUAUflzWCwAAAA="/>
  </w:docVars>
  <w:rsids>
    <w:rsidRoot w:val="00707B67"/>
    <w:rsid w:val="000C7C9A"/>
    <w:rsid w:val="00133355"/>
    <w:rsid w:val="001F25EF"/>
    <w:rsid w:val="00245CA0"/>
    <w:rsid w:val="002937B3"/>
    <w:rsid w:val="002C24E1"/>
    <w:rsid w:val="003D5D7C"/>
    <w:rsid w:val="004926E6"/>
    <w:rsid w:val="005B06DE"/>
    <w:rsid w:val="005E2B33"/>
    <w:rsid w:val="00620A08"/>
    <w:rsid w:val="00707B67"/>
    <w:rsid w:val="0072342F"/>
    <w:rsid w:val="0077110B"/>
    <w:rsid w:val="007B0496"/>
    <w:rsid w:val="007E65A5"/>
    <w:rsid w:val="00954A5B"/>
    <w:rsid w:val="009A410B"/>
    <w:rsid w:val="00A411DA"/>
    <w:rsid w:val="00A868A5"/>
    <w:rsid w:val="00A86C31"/>
    <w:rsid w:val="00BB0417"/>
    <w:rsid w:val="00C7400A"/>
    <w:rsid w:val="00D52B31"/>
    <w:rsid w:val="00D97C6E"/>
    <w:rsid w:val="00DE0250"/>
    <w:rsid w:val="00DF6590"/>
    <w:rsid w:val="00E00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8157755"/>
  <w15:chartTrackingRefBased/>
  <w15:docId w15:val="{A0442C03-686F-49AE-A54B-70D9D7A0A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7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07B6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2B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2B3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4926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9A410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869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23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4.png"/><Relationship Id="rId4" Type="http://schemas.openxmlformats.org/officeDocument/2006/relationships/numbering" Target="numbering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0C2E51DBAC694E8213291EC005F0B4" ma:contentTypeVersion="2" ma:contentTypeDescription="Create a new document." ma:contentTypeScope="" ma:versionID="fbd701325f31316b8685ed722bf98120">
  <xsd:schema xmlns:xsd="http://www.w3.org/2001/XMLSchema" xmlns:xs="http://www.w3.org/2001/XMLSchema" xmlns:p="http://schemas.microsoft.com/office/2006/metadata/properties" xmlns:ns2="0cbd3fe3-9c20-4da0-b87d-0c9ac59cda36" targetNamespace="http://schemas.microsoft.com/office/2006/metadata/properties" ma:root="true" ma:fieldsID="e24d0c7e836ad1feb6f26026d089c86b" ns2:_="">
    <xsd:import namespace="0cbd3fe3-9c20-4da0-b87d-0c9ac59cda3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bd3fe3-9c20-4da0-b87d-0c9ac59cda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cbd3fe3-9c20-4da0-b87d-0c9ac59cda36">
      <UserInfo>
        <DisplayName>Griesel, Elizabeth</DisplayName>
        <AccountId>21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299A15-17FB-415C-AE8E-3E1FA751EC64}"/>
</file>

<file path=customXml/itemProps2.xml><?xml version="1.0" encoding="utf-8"?>
<ds:datastoreItem xmlns:ds="http://schemas.openxmlformats.org/officeDocument/2006/customXml" ds:itemID="{09D2051B-8987-4990-81BF-BC9C85BB613D}">
  <ds:schemaRefs>
    <ds:schemaRef ds:uri="http://purl.org/dc/elements/1.1/"/>
    <ds:schemaRef ds:uri="0cbd3fe3-9c20-4da0-b87d-0c9ac59cda36"/>
    <ds:schemaRef ds:uri="http://purl.org/dc/terms/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F806653E-10B2-497D-B176-1753D104B3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s Moines Public Schools</Company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ke, Jill</dc:creator>
  <cp:keywords/>
  <dc:description/>
  <cp:lastModifiedBy>Eganhouse, Erica</cp:lastModifiedBy>
  <cp:revision>3</cp:revision>
  <cp:lastPrinted>2016-09-21T12:45:00Z</cp:lastPrinted>
  <dcterms:created xsi:type="dcterms:W3CDTF">2017-02-07T18:49:00Z</dcterms:created>
  <dcterms:modified xsi:type="dcterms:W3CDTF">2017-02-07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0C2E51DBAC694E8213291EC005F0B4</vt:lpwstr>
  </property>
</Properties>
</file>